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DC883" w14:textId="77777777" w:rsidR="001B2141" w:rsidRDefault="00DB297F" w:rsidP="001B2141">
      <w:r>
        <w:rPr>
          <w:noProof/>
        </w:rPr>
        <w:pict w14:anchorId="581D5CDE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540A139E" w14:textId="77777777" w:rsidR="00C63AA9" w:rsidRPr="00577D90" w:rsidRDefault="00C63AA9" w:rsidP="00C63AA9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EI           </w:t>
                  </w:r>
                  <w:r w:rsidR="0066736E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NAN PAAMLE AN KILAAJ 9 RI-JIKUUL</w:t>
                  </w:r>
                </w:p>
                <w:p w14:paraId="219F7715" w14:textId="77777777" w:rsidR="00F010F1" w:rsidRPr="00577D90" w:rsidRDefault="00F010F1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  <w:p w14:paraId="7DA81C91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980975F" wp14:editId="553C18D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5A343AA8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49DE02CB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51DFEE9" w14:textId="77777777" w:rsidR="001A6610" w:rsidRPr="009909CD" w:rsidRDefault="00C63AA9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4AC91054" w14:textId="77777777" w:rsidR="00C63AA9" w:rsidRDefault="00C63AA9" w:rsidP="00C63AA9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 w:rsidR="00B27465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 w:rsidR="00B27465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</w:t>
                  </w:r>
                  <w:r w:rsidR="00B27465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1E843EA2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526397B4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1FE23E55" w14:textId="77777777" w:rsidR="001B2141" w:rsidRDefault="00DB297F" w:rsidP="001B2141">
      <w:r>
        <w:rPr>
          <w:noProof/>
        </w:rPr>
        <w:pict w14:anchorId="20BB3126">
          <v:shape id="Text Box 2" o:spid="_x0000_s1028" type="#_x0000_t202" style="position:absolute;margin-left:.6pt;margin-top:13.6pt;width:6in;height:507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" filled="f" stroked="f">
            <v:textbox>
              <w:txbxContent>
                <w:p w14:paraId="442F60B7" w14:textId="77777777" w:rsidR="0009232D" w:rsidRPr="00E77DD4" w:rsidRDefault="0009232D" w:rsidP="0009232D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  <w:r w:rsidRPr="00E77DD4">
                    <w:rPr>
                      <w:rFonts w:ascii="Myriad Pro" w:hAnsi="Myriad Pro"/>
                      <w:b/>
                      <w:sz w:val="34"/>
                    </w:rPr>
                    <w:t>Majors</w:t>
                  </w:r>
                  <w:r w:rsidR="00FF4FD5">
                    <w:rPr>
                      <w:rFonts w:ascii="Myriad Pro" w:hAnsi="Myriad Pro"/>
                      <w:b/>
                      <w:sz w:val="34"/>
                    </w:rPr>
                    <w:t xml:space="preserve"> 101: </w:t>
                  </w:r>
                  <w:proofErr w:type="spellStart"/>
                  <w:r w:rsidR="00FF4FD5">
                    <w:rPr>
                      <w:rFonts w:ascii="Myriad Pro" w:hAnsi="Myriad Pro"/>
                      <w:b/>
                      <w:sz w:val="34"/>
                    </w:rPr>
                    <w:t>Kajitok</w:t>
                  </w:r>
                  <w:proofErr w:type="spellEnd"/>
                  <w:r w:rsidR="00FF4FD5">
                    <w:rPr>
                      <w:rFonts w:ascii="Myriad Pro" w:hAnsi="Myriad Pro"/>
                      <w:b/>
                      <w:sz w:val="34"/>
                    </w:rPr>
                    <w:t xml:space="preserve"> ko </w:t>
                  </w:r>
                  <w:proofErr w:type="spellStart"/>
                  <w:r w:rsidR="00FF4FD5">
                    <w:rPr>
                      <w:rFonts w:ascii="Myriad Pro" w:hAnsi="Myriad Pro"/>
                      <w:b/>
                      <w:sz w:val="34"/>
                    </w:rPr>
                    <w:t>ekka</w:t>
                  </w:r>
                  <w:proofErr w:type="spellEnd"/>
                  <w:r w:rsidR="00FF4FD5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="00FF4FD5">
                    <w:rPr>
                      <w:rFonts w:ascii="Myriad Pro" w:hAnsi="Myriad Pro"/>
                      <w:b/>
                      <w:sz w:val="34"/>
                    </w:rPr>
                    <w:t>kajitok</w:t>
                  </w:r>
                  <w:proofErr w:type="spellEnd"/>
                </w:p>
                <w:p w14:paraId="689E1C80" w14:textId="77777777" w:rsidR="00571A08" w:rsidRPr="0009232D" w:rsidRDefault="00571A08" w:rsidP="00571A08">
                  <w:pPr>
                    <w:pStyle w:val="NoSpacing"/>
                    <w:rPr>
                      <w:sz w:val="24"/>
                      <w:szCs w:val="26"/>
                    </w:rPr>
                  </w:pPr>
                  <w:r>
                    <w:rPr>
                      <w:sz w:val="24"/>
                      <w:szCs w:val="26"/>
                    </w:rPr>
                    <w:t xml:space="preserve">Major </w:t>
                  </w:r>
                  <w:proofErr w:type="spellStart"/>
                  <w:r>
                    <w:rPr>
                      <w:sz w:val="24"/>
                      <w:szCs w:val="26"/>
                    </w:rPr>
                    <w:t>ej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juo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wawi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jela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je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ekatak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ak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prokraam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r>
                    <w:rPr>
                      <w:sz w:val="24"/>
                      <w:szCs w:val="26"/>
                    </w:rPr>
                    <w:t>ko</w:t>
                  </w:r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ilo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 college </w:t>
                  </w:r>
                  <w:proofErr w:type="spellStart"/>
                  <w:r>
                    <w:rPr>
                      <w:sz w:val="24"/>
                      <w:szCs w:val="26"/>
                    </w:rPr>
                    <w:t>ak</w:t>
                  </w:r>
                  <w:proofErr w:type="spellEnd"/>
                  <w:r w:rsidRPr="0009232D">
                    <w:rPr>
                      <w:sz w:val="24"/>
                      <w:szCs w:val="26"/>
                    </w:rPr>
                    <w:t xml:space="preserve"> univer</w:t>
                  </w:r>
                  <w:r>
                    <w:rPr>
                      <w:sz w:val="24"/>
                      <w:szCs w:val="26"/>
                    </w:rPr>
                    <w:t xml:space="preserve">sity. Jet major </w:t>
                  </w:r>
                  <w:proofErr w:type="spellStart"/>
                  <w:r>
                    <w:rPr>
                      <w:sz w:val="24"/>
                      <w:szCs w:val="26"/>
                    </w:rPr>
                    <w:t>rej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ekejiel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ibe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kotobar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eo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 am nan </w:t>
                  </w:r>
                  <w:proofErr w:type="spellStart"/>
                  <w:r>
                    <w:rPr>
                      <w:sz w:val="24"/>
                      <w:szCs w:val="26"/>
                    </w:rPr>
                    <w:t>jiki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jerbal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6"/>
                    </w:rPr>
                    <w:t>einwot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koma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pija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r>
                    <w:rPr>
                      <w:sz w:val="24"/>
                      <w:szCs w:val="26"/>
                    </w:rPr>
                    <w:t>ko</w:t>
                  </w:r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ak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A34664">
                    <w:rPr>
                      <w:sz w:val="24"/>
                      <w:szCs w:val="26"/>
                    </w:rPr>
                    <w:t>jiki</w:t>
                  </w:r>
                  <w:r>
                    <w:rPr>
                      <w:sz w:val="24"/>
                      <w:szCs w:val="26"/>
                    </w:rPr>
                    <w:t>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ekajet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6"/>
                    </w:rPr>
                    <w:t>uror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. Major ko jet </w:t>
                  </w:r>
                  <w:proofErr w:type="spellStart"/>
                  <w:r>
                    <w:rPr>
                      <w:sz w:val="24"/>
                      <w:szCs w:val="26"/>
                    </w:rPr>
                    <w:t>emaro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koboj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ajri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nejuum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sz w:val="24"/>
                      <w:szCs w:val="26"/>
                    </w:rPr>
                    <w:t>wawinjerbal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r>
                    <w:rPr>
                      <w:sz w:val="24"/>
                      <w:szCs w:val="26"/>
                    </w:rPr>
                    <w:t>ko</w:t>
                  </w:r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raurok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einnwot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jerbal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6"/>
                    </w:rPr>
                    <w:t>konono</w:t>
                  </w:r>
                  <w:proofErr w:type="spellEnd"/>
                  <w:r>
                    <w:rPr>
                      <w:sz w:val="24"/>
                      <w:szCs w:val="26"/>
                    </w:rPr>
                    <w:t>(</w:t>
                  </w:r>
                  <w:r w:rsidRPr="0009232D">
                    <w:rPr>
                      <w:sz w:val="24"/>
                      <w:szCs w:val="26"/>
                    </w:rPr>
                    <w:t>communication</w:t>
                  </w:r>
                  <w:r>
                    <w:rPr>
                      <w:sz w:val="24"/>
                      <w:szCs w:val="26"/>
                    </w:rPr>
                    <w:t>)</w:t>
                  </w:r>
                  <w:r w:rsidRPr="0009232D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6"/>
                    </w:rPr>
                    <w:t>Jerbalibe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ro</w:t>
                  </w:r>
                  <w:proofErr w:type="spellEnd"/>
                  <w:r>
                    <w:rPr>
                      <w:sz w:val="24"/>
                      <w:szCs w:val="26"/>
                    </w:rPr>
                    <w:t xml:space="preserve"> jet, </w:t>
                  </w:r>
                  <w:proofErr w:type="spellStart"/>
                  <w:r>
                    <w:rPr>
                      <w:sz w:val="24"/>
                      <w:szCs w:val="26"/>
                    </w:rPr>
                    <w:t>doulul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r>
                    <w:rPr>
                      <w:sz w:val="24"/>
                      <w:szCs w:val="26"/>
                    </w:rPr>
                    <w:t>ko</w:t>
                  </w:r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na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mejela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6"/>
                    </w:rPr>
                    <w:t>jorren</w:t>
                  </w:r>
                  <w:proofErr w:type="spellEnd"/>
                  <w:r w:rsidR="00A34664">
                    <w:rPr>
                      <w:sz w:val="24"/>
                      <w:szCs w:val="26"/>
                    </w:rPr>
                    <w:t xml:space="preserve"> </w:t>
                  </w:r>
                  <w:r>
                    <w:rPr>
                      <w:sz w:val="24"/>
                      <w:szCs w:val="26"/>
                    </w:rPr>
                    <w:t>ko</w:t>
                  </w:r>
                  <w:r w:rsidRPr="0009232D">
                    <w:rPr>
                      <w:sz w:val="24"/>
                      <w:szCs w:val="26"/>
                    </w:rPr>
                    <w:t>.</w:t>
                  </w:r>
                </w:p>
                <w:p w14:paraId="14B85A68" w14:textId="77777777" w:rsidR="00003E86" w:rsidRDefault="00003E86" w:rsidP="0009232D">
                  <w:pPr>
                    <w:pStyle w:val="NoSpacing"/>
                    <w:rPr>
                      <w:sz w:val="24"/>
                      <w:szCs w:val="24"/>
                    </w:rPr>
                  </w:pPr>
                </w:p>
                <w:p w14:paraId="7F70FD94" w14:textId="77777777" w:rsidR="0009232D" w:rsidRPr="00E77DD4" w:rsidRDefault="00003E86" w:rsidP="0009232D">
                  <w:pPr>
                    <w:pStyle w:val="NoSpacing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Ere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jet </w:t>
                  </w:r>
                  <w:proofErr w:type="spellStart"/>
                  <w:r>
                    <w:rPr>
                      <w:sz w:val="24"/>
                      <w:szCs w:val="24"/>
                    </w:rPr>
                    <w:t>ia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jitok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ko</w:t>
                  </w:r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jri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nejuum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maro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ooni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sz w:val="24"/>
                      <w:szCs w:val="24"/>
                    </w:rPr>
                    <w:t>kelet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ajor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n</w:t>
                  </w:r>
                  <w:r w:rsidRPr="0009232D">
                    <w:rPr>
                      <w:sz w:val="24"/>
                      <w:szCs w:val="24"/>
                    </w:rPr>
                    <w:t>:</w:t>
                  </w:r>
                </w:p>
                <w:p w14:paraId="2CBD00A4" w14:textId="77777777" w:rsidR="009E1A65" w:rsidRPr="0009232D" w:rsidRDefault="009E1A65" w:rsidP="009E1A65">
                  <w:pPr>
                    <w:pStyle w:val="NoSpacing"/>
                    <w:rPr>
                      <w:sz w:val="24"/>
                      <w:szCs w:val="24"/>
                    </w:rPr>
                  </w:pPr>
                </w:p>
                <w:p w14:paraId="69CE6061" w14:textId="2E1317EE" w:rsidR="009E1A65" w:rsidRPr="009E1A65" w:rsidRDefault="009E1A65" w:rsidP="009E1A65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Ijab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l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t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kata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wi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wawin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o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let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major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Pr="0009232D">
                    <w:rPr>
                      <w:b/>
                      <w:sz w:val="24"/>
                      <w:szCs w:val="24"/>
                    </w:rPr>
                    <w:t>?</w:t>
                  </w:r>
                  <w:r w:rsidR="00396D43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Pr="009E1A65">
                    <w:rPr>
                      <w:sz w:val="24"/>
                      <w:szCs w:val="24"/>
                    </w:rPr>
                    <w:t>Elon</w:t>
                  </w:r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ajri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jino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college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air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jaje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ta major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air.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lon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colleges ko,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kwojab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kelet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major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am nan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ie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dedelok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sophomore year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am.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ien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in,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komaro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bok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course ko nan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jabrewot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wawi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katak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Renaj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lewaj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general education nan degree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am,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jekdron</w:t>
                  </w:r>
                  <w:proofErr w:type="spellEnd"/>
                  <w:r w:rsidRPr="009E1A65">
                    <w:rPr>
                      <w:sz w:val="24"/>
                      <w:szCs w:val="24"/>
                    </w:rPr>
                    <w:t xml:space="preserve"> ta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E1A65">
                    <w:rPr>
                      <w:sz w:val="24"/>
                      <w:szCs w:val="24"/>
                    </w:rPr>
                    <w:t>kwoj</w:t>
                  </w:r>
                  <w:proofErr w:type="spellEnd"/>
                </w:p>
                <w:p w14:paraId="2D544A0C" w14:textId="2D89D449" w:rsidR="0009232D" w:rsidRPr="009E1A65" w:rsidRDefault="00A34664" w:rsidP="009E1A65">
                  <w:pPr>
                    <w:pStyle w:val="NoSpacing"/>
                    <w:ind w:left="720"/>
                    <w:rPr>
                      <w:sz w:val="24"/>
                      <w:szCs w:val="24"/>
                    </w:rPr>
                  </w:pPr>
                  <w:r w:rsidRPr="009E1A65">
                    <w:rPr>
                      <w:sz w:val="24"/>
                      <w:szCs w:val="24"/>
                    </w:rPr>
                    <w:t>M</w:t>
                  </w:r>
                  <w:r w:rsidR="009E1A65" w:rsidRPr="009E1A65">
                    <w:rPr>
                      <w:sz w:val="24"/>
                      <w:szCs w:val="24"/>
                    </w:rPr>
                    <w:t>ajor</w:t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ake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 am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b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ilaa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r w:rsidR="009E1A65" w:rsidRPr="009E1A65">
                    <w:rPr>
                      <w:sz w:val="24"/>
                      <w:szCs w:val="24"/>
                    </w:rPr>
                    <w:t>ko</w:t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reoktak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omaron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lo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jabjik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 rot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em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ibam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>. Ri-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abilokl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r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r w:rsidR="009E1A65" w:rsidRPr="009E1A65">
                    <w:rPr>
                      <w:sz w:val="24"/>
                      <w:szCs w:val="24"/>
                    </w:rPr>
                    <w:t xml:space="preserve">an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jikuu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ri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-kaki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r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 bed nan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jiban</w:t>
                  </w:r>
                  <w:proofErr w:type="spellEnd"/>
                  <w:r w:rsidR="009E1A65" w:rsidRPr="009E1A65">
                    <w:rPr>
                      <w:sz w:val="24"/>
                      <w:szCs w:val="24"/>
                    </w:rPr>
                    <w:t xml:space="preserve"> kin men ko</w:t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wo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on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etal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E1A65" w:rsidRPr="009E1A65">
                    <w:rPr>
                      <w:sz w:val="24"/>
                      <w:szCs w:val="24"/>
                    </w:rPr>
                    <w:t>kelet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r w:rsidR="009E1A65" w:rsidRPr="009E1A65">
                    <w:rPr>
                      <w:sz w:val="24"/>
                      <w:szCs w:val="24"/>
                    </w:rPr>
                    <w:t>ko jet.</w:t>
                  </w:r>
                </w:p>
                <w:p w14:paraId="15A97BEA" w14:textId="0699D00C" w:rsidR="009E1A65" w:rsidRPr="0009232D" w:rsidRDefault="009E1A65" w:rsidP="009E1A65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Imaron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ukot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Pr="0009232D">
                    <w:rPr>
                      <w:b/>
                      <w:sz w:val="24"/>
                      <w:szCs w:val="24"/>
                    </w:rPr>
                    <w:t>major</w:t>
                  </w:r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A3466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o</w:t>
                  </w:r>
                  <w:proofErr w:type="spellEnd"/>
                  <w:r w:rsidRPr="0009232D">
                    <w:rPr>
                      <w:b/>
                      <w:sz w:val="24"/>
                      <w:szCs w:val="24"/>
                    </w:rPr>
                    <w:t>?</w:t>
                  </w:r>
                  <w:r w:rsidR="00396D43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Aet! </w:t>
                  </w:r>
                  <w:proofErr w:type="spellStart"/>
                  <w:r>
                    <w:rPr>
                      <w:sz w:val="24"/>
                      <w:szCs w:val="24"/>
                    </w:rPr>
                    <w:t>Jekdro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i-jikuul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elon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college</w:t>
                  </w:r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ar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let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r w:rsidRPr="0009232D">
                    <w:rPr>
                      <w:sz w:val="24"/>
                      <w:szCs w:val="24"/>
                    </w:rPr>
                    <w:t>major</w:t>
                  </w:r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o air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maron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ukoti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abrewot</w:t>
                  </w:r>
                  <w:proofErr w:type="spellEnd"/>
                  <w:r w:rsidR="00A3466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en</w:t>
                  </w:r>
                  <w:proofErr w:type="spellEnd"/>
                  <w:r w:rsidRPr="0009232D">
                    <w:rPr>
                      <w:sz w:val="24"/>
                      <w:szCs w:val="24"/>
                    </w:rPr>
                    <w:t>. </w:t>
                  </w:r>
                </w:p>
                <w:p w14:paraId="22037369" w14:textId="77777777" w:rsidR="009E1A65" w:rsidRPr="0009232D" w:rsidRDefault="009E1A65" w:rsidP="009E1A65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M</w:t>
                  </w:r>
                  <w:r w:rsidRPr="0009232D">
                    <w:rPr>
                      <w:b/>
                      <w:sz w:val="24"/>
                      <w:szCs w:val="24"/>
                    </w:rPr>
                    <w:t xml:space="preserve">ajor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o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j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rbal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naj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lete</w:t>
                  </w:r>
                  <w:proofErr w:type="spellEnd"/>
                  <w:r w:rsidRPr="0009232D">
                    <w:rPr>
                      <w:b/>
                      <w:sz w:val="24"/>
                      <w:szCs w:val="24"/>
                    </w:rPr>
                    <w:t>?</w:t>
                  </w:r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abrewot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w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ejelo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uo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 w:rsidRPr="0009232D">
                    <w:rPr>
                      <w:sz w:val="24"/>
                      <w:szCs w:val="24"/>
                    </w:rPr>
                    <w:t xml:space="preserve">major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jit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in </w:t>
                  </w:r>
                  <w:proofErr w:type="spellStart"/>
                  <w:r>
                    <w:rPr>
                      <w:sz w:val="24"/>
                      <w:szCs w:val="24"/>
                    </w:rPr>
                    <w:t>na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.  </w:t>
                  </w:r>
                  <w:proofErr w:type="spellStart"/>
                  <w:r>
                    <w:rPr>
                      <w:sz w:val="24"/>
                      <w:szCs w:val="24"/>
                    </w:rPr>
                    <w:t>Jiki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ko</w:t>
                  </w:r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bo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i-jerbalje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i-kaduojlo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o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seniors </w:t>
                  </w:r>
                  <w:proofErr w:type="spellStart"/>
                  <w:r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B71BEF">
                    <w:rPr>
                      <w:sz w:val="24"/>
                      <w:szCs w:val="24"/>
                    </w:rPr>
                    <w:t>kabo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rm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rot </w:t>
                  </w:r>
                  <w:proofErr w:type="spellStart"/>
                  <w:r>
                    <w:rPr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luku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olem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kije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ko</w:t>
                  </w:r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maro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jerbale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ona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b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.  </w:t>
                  </w:r>
                  <w:proofErr w:type="spellStart"/>
                  <w:r>
                    <w:rPr>
                      <w:sz w:val="24"/>
                      <w:szCs w:val="24"/>
                    </w:rPr>
                    <w:t>Eo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jet </w:t>
                  </w:r>
                  <w:proofErr w:type="spellStart"/>
                  <w:r>
                    <w:rPr>
                      <w:sz w:val="24"/>
                      <w:szCs w:val="24"/>
                    </w:rPr>
                    <w:t>jiki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o an </w:t>
                  </w:r>
                  <w:proofErr w:type="spellStart"/>
                  <w:r>
                    <w:rPr>
                      <w:sz w:val="24"/>
                      <w:szCs w:val="24"/>
                    </w:rPr>
                    <w:t>r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re-</w:t>
                  </w:r>
                  <w:proofErr w:type="spellStart"/>
                  <w:r>
                    <w:rPr>
                      <w:sz w:val="24"/>
                      <w:szCs w:val="24"/>
                    </w:rPr>
                    <w:t>tiijemlo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wi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ko</w:t>
                  </w:r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i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aije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o air; nan men </w:t>
                  </w:r>
                  <w:proofErr w:type="spellStart"/>
                  <w:r>
                    <w:rPr>
                      <w:sz w:val="24"/>
                      <w:szCs w:val="24"/>
                    </w:rPr>
                    <w:t>ke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ri-jikuul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let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 w:rsidRPr="0009232D">
                    <w:rPr>
                      <w:sz w:val="24"/>
                      <w:szCs w:val="24"/>
                    </w:rPr>
                    <w:t>major</w:t>
                  </w:r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n. Nan wan </w:t>
                  </w:r>
                  <w:proofErr w:type="spellStart"/>
                  <w:r>
                    <w:rPr>
                      <w:sz w:val="24"/>
                      <w:szCs w:val="24"/>
                    </w:rPr>
                    <w:t>jonok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inwot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urse </w:t>
                  </w:r>
                  <w:proofErr w:type="spellStart"/>
                  <w:r>
                    <w:rPr>
                      <w:sz w:val="24"/>
                      <w:szCs w:val="24"/>
                    </w:rPr>
                    <w:t>ro,ri-bwinbwi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i</w:t>
                  </w:r>
                  <w:proofErr w:type="spellEnd"/>
                  <w:r>
                    <w:rPr>
                      <w:sz w:val="24"/>
                      <w:szCs w:val="24"/>
                    </w:rPr>
                    <w:t>-kaki</w:t>
                  </w:r>
                  <w:r w:rsidRPr="0009232D">
                    <w:rPr>
                      <w:sz w:val="24"/>
                      <w:szCs w:val="24"/>
                    </w:rPr>
                    <w:t xml:space="preserve">.  </w:t>
                  </w:r>
                </w:p>
                <w:p w14:paraId="796F4DD8" w14:textId="407FEC52" w:rsidR="009E1A65" w:rsidRPr="0009232D" w:rsidRDefault="009E1A65" w:rsidP="009E1A65">
                  <w:pPr>
                    <w:pStyle w:val="NoSpacing"/>
                    <w:numPr>
                      <w:ilvl w:val="0"/>
                      <w:numId w:val="2"/>
                    </w:num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Major ko 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jin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belle</w:t>
                  </w:r>
                  <w:r w:rsidR="00396D43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(</w:t>
                  </w:r>
                  <w:r w:rsidRPr="0009232D">
                    <w:rPr>
                      <w:b/>
                      <w:sz w:val="24"/>
                      <w:szCs w:val="24"/>
                    </w:rPr>
                    <w:t>English</w:t>
                  </w:r>
                  <w:r>
                    <w:rPr>
                      <w:b/>
                      <w:sz w:val="24"/>
                      <w:szCs w:val="24"/>
                    </w:rPr>
                    <w:t xml:space="preserve">)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takin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kin</w:t>
                  </w:r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wawin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our</w:t>
                  </w:r>
                  <w:proofErr w:type="spellEnd"/>
                  <w:r w:rsidR="00396D43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(</w:t>
                  </w:r>
                  <w:r w:rsidRPr="0009232D">
                    <w:rPr>
                      <w:b/>
                      <w:sz w:val="24"/>
                      <w:szCs w:val="24"/>
                    </w:rPr>
                    <w:t>Psychology</w:t>
                  </w:r>
                  <w:r>
                    <w:rPr>
                      <w:b/>
                      <w:sz w:val="24"/>
                      <w:szCs w:val="24"/>
                    </w:rPr>
                    <w:t xml:space="preserve">)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lolo</w:t>
                  </w:r>
                  <w:proofErr w:type="spellEnd"/>
                  <w:r w:rsidR="00B71BE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rbal</w:t>
                  </w:r>
                  <w:proofErr w:type="spellEnd"/>
                  <w:r w:rsidRPr="0009232D">
                    <w:rPr>
                      <w:b/>
                      <w:sz w:val="24"/>
                      <w:szCs w:val="24"/>
                    </w:rPr>
                    <w:t>?</w:t>
                  </w:r>
                  <w:r w:rsidR="00396D43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M</w:t>
                  </w:r>
                  <w:r w:rsidRPr="0009232D">
                    <w:rPr>
                      <w:sz w:val="24"/>
                      <w:szCs w:val="24"/>
                    </w:rPr>
                    <w:t xml:space="preserve">ajors </w:t>
                  </w:r>
                  <w:proofErr w:type="spellStart"/>
                  <w:r>
                    <w:rPr>
                      <w:sz w:val="24"/>
                      <w:szCs w:val="24"/>
                    </w:rPr>
                    <w:t>kei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ottan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wot liberal arts degree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B71BE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debakbak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be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sz w:val="24"/>
                      <w:szCs w:val="24"/>
                    </w:rPr>
                    <w:t>armij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einwot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win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melele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kajet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awin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bel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o jet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bok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je</w:t>
                  </w:r>
                  <w:proofErr w:type="spellEnd"/>
                  <w:r>
                    <w:rPr>
                      <w:sz w:val="24"/>
                      <w:szCs w:val="24"/>
                    </w:rPr>
                    <w:t>. Kain</w:t>
                  </w:r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takin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in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we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jri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aro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bed </w:t>
                  </w:r>
                  <w:proofErr w:type="spellStart"/>
                  <w:r>
                    <w:rPr>
                      <w:sz w:val="24"/>
                      <w:szCs w:val="24"/>
                    </w:rPr>
                    <w:t>iojabrewot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in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0D086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prokraa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4"/>
                    </w:rPr>
                    <w:t>kaduojlok</w:t>
                  </w:r>
                  <w:proofErr w:type="spellEnd"/>
                  <w:r w:rsidRPr="0009232D">
                    <w:rPr>
                      <w:sz w:val="24"/>
                      <w:szCs w:val="24"/>
                    </w:rPr>
                    <w:t>.</w:t>
                  </w:r>
                </w:p>
                <w:p w14:paraId="3E0A5B58" w14:textId="77777777" w:rsidR="0009232D" w:rsidRPr="00E77DD4" w:rsidRDefault="0009232D" w:rsidP="00E77DD4">
                  <w:pPr>
                    <w:pStyle w:val="NoSpacing"/>
                    <w:numPr>
                      <w:ilvl w:val="0"/>
                      <w:numId w:val="2"/>
                    </w:numPr>
                    <w:rPr>
                      <w:b/>
                      <w:sz w:val="28"/>
                      <w:szCs w:val="24"/>
                    </w:rPr>
                  </w:pPr>
                  <w:r w:rsidRPr="00E77DD4">
                    <w:rPr>
                      <w:sz w:val="28"/>
                      <w:szCs w:val="24"/>
                    </w:rPr>
                    <w:t>and graduate programs.</w:t>
                  </w:r>
                </w:p>
                <w:p w14:paraId="2E5F0CD2" w14:textId="77777777" w:rsidR="0009232D" w:rsidRDefault="0009232D" w:rsidP="0009232D">
                  <w:pPr>
                    <w:pStyle w:val="NoSpacing"/>
                    <w:jc w:val="right"/>
                    <w:rPr>
                      <w:b/>
                      <w:sz w:val="20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8594AC8">
          <v:shape id="Text Box 8" o:spid="_x0000_s1029" type="#_x0000_t202" style="position:absolute;margin-left:4209.2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" fillcolor="#a5cdbc [1943]" stroked="f" strokeweight=".5pt">
            <v:textbox>
              <w:txbxContent>
                <w:p w14:paraId="153EABE6" w14:textId="77777777" w:rsidR="00571A08" w:rsidRPr="004D7A37" w:rsidRDefault="00571A08" w:rsidP="00571A08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ke</w:t>
                  </w:r>
                  <w:proofErr w:type="spellEnd"/>
                  <w:r w:rsidRPr="004D7A37"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20554F34" w14:textId="77777777" w:rsidR="00CA36F6" w:rsidRPr="00577D90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2496BB8A">
          <v:shape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4D661F9C" w14:textId="77777777" w:rsidR="00571A08" w:rsidRDefault="00571A08" w:rsidP="00571A08">
                  <w:pPr>
                    <w:spacing w:after="0"/>
                    <w:rPr>
                      <w:b/>
                      <w:sz w:val="24"/>
                      <w:szCs w:val="16"/>
                    </w:rPr>
                  </w:pPr>
                  <w:proofErr w:type="spellStart"/>
                  <w:r>
                    <w:rPr>
                      <w:b/>
                      <w:color w:val="000000" w:themeColor="text1"/>
                      <w:sz w:val="28"/>
                    </w:rPr>
                    <w:t>Juon</w:t>
                  </w:r>
                  <w:proofErr w:type="spellEnd"/>
                  <w:r>
                    <w:rPr>
                      <w:b/>
                      <w:color w:val="000000" w:themeColor="text1"/>
                      <w:sz w:val="28"/>
                    </w:rPr>
                    <w:t xml:space="preserve"> in </w:t>
                  </w:r>
                  <w:proofErr w:type="spellStart"/>
                  <w:r>
                    <w:rPr>
                      <w:b/>
                      <w:color w:val="000000" w:themeColor="text1"/>
                      <w:sz w:val="28"/>
                    </w:rPr>
                    <w:t>jilu</w:t>
                  </w:r>
                  <w:proofErr w:type="spellEnd"/>
                  <w:r w:rsidR="000D0861">
                    <w:rPr>
                      <w:b/>
                      <w:color w:val="000000" w:themeColor="text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ri-ikuul</w:t>
                  </w:r>
                  <w:proofErr w:type="spellEnd"/>
                  <w:r w:rsidR="000D0861">
                    <w:rPr>
                      <w:color w:val="000000" w:themeColor="text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ro</w:t>
                  </w:r>
                  <w:proofErr w:type="spellEnd"/>
                  <w:r w:rsidR="000D0861">
                    <w:rPr>
                      <w:color w:val="000000" w:themeColor="text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enaj</w:t>
                  </w:r>
                  <w:proofErr w:type="spellEnd"/>
                  <w:r w:rsidR="000D0861">
                    <w:rPr>
                      <w:color w:val="000000" w:themeColor="text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etal</w:t>
                  </w:r>
                  <w:proofErr w:type="spellEnd"/>
                  <w:r w:rsidR="000D0861">
                    <w:rPr>
                      <w:color w:val="000000" w:themeColor="text1"/>
                      <w:sz w:val="28"/>
                    </w:rPr>
                    <w:t xml:space="preserve"> </w:t>
                  </w:r>
                  <w:r>
                    <w:rPr>
                      <w:color w:val="000000" w:themeColor="text1"/>
                      <w:sz w:val="28"/>
                    </w:rPr>
                    <w:t xml:space="preserve">nan bar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juon</w:t>
                  </w:r>
                  <w:proofErr w:type="spellEnd"/>
                  <w:r w:rsidR="000D0861">
                    <w:rPr>
                      <w:color w:val="000000" w:themeColor="text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jikuul</w:t>
                  </w:r>
                  <w:proofErr w:type="spellEnd"/>
                  <w:r w:rsidR="000D0861">
                    <w:rPr>
                      <w:color w:val="000000" w:themeColor="text1"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</w:rPr>
                    <w:t>ilo</w:t>
                  </w:r>
                  <w:proofErr w:type="spellEnd"/>
                  <w:r w:rsidRPr="0086418A">
                    <w:rPr>
                      <w:color w:val="000000" w:themeColor="text1"/>
                      <w:sz w:val="28"/>
                    </w:rPr>
                    <w:t xml:space="preserve"> college. </w:t>
                  </w:r>
                </w:p>
                <w:p w14:paraId="61D78BBF" w14:textId="77777777" w:rsidR="003A76BF" w:rsidRDefault="003A76BF" w:rsidP="00E77DD4">
                  <w:pPr>
                    <w:spacing w:after="0"/>
                    <w:jc w:val="center"/>
                    <w:rPr>
                      <w:b/>
                      <w:sz w:val="24"/>
                      <w:szCs w:val="16"/>
                    </w:rPr>
                  </w:pPr>
                </w:p>
                <w:p w14:paraId="251903B1" w14:textId="77777777" w:rsidR="003A76BF" w:rsidRPr="003A76BF" w:rsidRDefault="003A76BF" w:rsidP="003A76BF">
                  <w:pPr>
                    <w:spacing w:after="0"/>
                    <w:rPr>
                      <w:b/>
                      <w:sz w:val="24"/>
                      <w:szCs w:val="1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5A571A7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30D8DB0" w14:textId="77777777" w:rsidR="00CA36F6" w:rsidRPr="00685C13" w:rsidRDefault="00113089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t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</w:txbxContent>
            </v:textbox>
          </v:shape>
        </w:pict>
      </w:r>
      <w:r>
        <w:rPr>
          <w:noProof/>
        </w:rPr>
        <w:pict w14:anchorId="7705E94F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FF70381" w14:textId="77777777" w:rsidR="00094826" w:rsidRDefault="00094826" w:rsidP="00094826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711066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711066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2003855205"/>
                      <w:placeholder>
                        <w:docPart w:val="9D64FF49CF4E4DC7992E18DC79DA9949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424E5763" w14:textId="77777777" w:rsidR="00094826" w:rsidRDefault="00094826" w:rsidP="00094826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527B3D9E" w14:textId="77777777" w:rsidR="00094826" w:rsidRDefault="00094826" w:rsidP="00094826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711066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:</w:t>
                  </w:r>
                  <w:sdt>
                    <w:sdtPr>
                      <w:id w:val="-339470322"/>
                      <w:placeholder>
                        <w:docPart w:val="9D64FF49CF4E4DC7992E18DC79DA9949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085442487"/>
                          <w:placeholder>
                            <w:docPart w:val="256E4406DDAD4AA2839E25EB10F1EDFA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5CF7A945" w14:textId="77777777" w:rsidR="00094826" w:rsidRDefault="00094826" w:rsidP="00094826">
                  <w:pPr>
                    <w:pStyle w:val="NoSpacing"/>
                  </w:pPr>
                </w:p>
                <w:p w14:paraId="242591DC" w14:textId="77777777" w:rsidR="00094826" w:rsidRDefault="00094826" w:rsidP="00094826">
                  <w:pPr>
                    <w:pStyle w:val="NoSpacing"/>
                  </w:pPr>
                </w:p>
                <w:p w14:paraId="50597DF0" w14:textId="77777777" w:rsidR="00094826" w:rsidRDefault="00094826" w:rsidP="00094826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711066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9D64FF49CF4E4DC7992E18DC79DA9949"/>
                      </w:placeholder>
                      <w:showingPlcHdr/>
                    </w:sdtPr>
                    <w:sdtEndPr/>
                    <w:sdtContent>
                      <w:r w:rsidR="000E72D7"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imkadelonjejeiji</w:t>
                  </w:r>
                  <w:r w:rsidR="000E72D7">
                    <w:rPr>
                      <w:color w:val="4FB8C1" w:themeColor="text2" w:themeTint="99"/>
                      <w:sz w:val="18"/>
                      <w:szCs w:val="18"/>
                    </w:rPr>
                    <w:t>N</w:t>
                  </w:r>
                </w:p>
                <w:p w14:paraId="144131F0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457DF634" w14:textId="77777777" w:rsidR="001B2141" w:rsidRDefault="00DB297F" w:rsidP="001B2141">
      <w:r>
        <w:rPr>
          <w:noProof/>
        </w:rPr>
        <w:lastRenderedPageBreak/>
        <w:pict w14:anchorId="38D46D24">
          <v:shape id="_x0000_s1033" type="#_x0000_t202" style="position:absolute;margin-left:197.15pt;margin-top:6pt;width:368.4pt;height:384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" filled="f" strokecolor="#d9d9d9">
            <v:textbox>
              <w:txbxContent>
                <w:p w14:paraId="4D669B2E" w14:textId="77777777" w:rsidR="008D0A9F" w:rsidRPr="001C1684" w:rsidRDefault="008D0A9F" w:rsidP="008D0A9F">
                  <w:pPr>
                    <w:spacing w:after="0" w:line="520" w:lineRule="exact"/>
                    <w:rPr>
                      <w:rFonts w:ascii="Myriad Pro" w:hAnsi="Myriad Pro"/>
                      <w:b/>
                      <w:i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Makitkit</w:t>
                  </w:r>
                  <w:proofErr w:type="spellEnd"/>
                  <w:r w:rsidR="003E275E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</w:t>
                  </w:r>
                  <w:r w:rsidR="003E275E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rejbojak</w:t>
                  </w:r>
                  <w:proofErr w:type="spellEnd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man</w:t>
                  </w:r>
                  <w:proofErr w:type="spellEnd"/>
                  <w:r w:rsidR="003E275E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&amp;</w:t>
                  </w:r>
                  <w:r w:rsidR="003E275E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jela</w:t>
                  </w:r>
                  <w:proofErr w:type="spellEnd"/>
                  <w:r w:rsidR="003E275E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</w:t>
                  </w:r>
                </w:p>
                <w:p w14:paraId="745BFFD6" w14:textId="77777777" w:rsidR="008D0A9F" w:rsidRPr="008D0A9F" w:rsidRDefault="008D0A9F" w:rsidP="008D0A9F">
                  <w:pPr>
                    <w:spacing w:after="0" w:line="520" w:lineRule="exact"/>
                    <w:rPr>
                      <w:b/>
                      <w:sz w:val="28"/>
                      <w:szCs w:val="28"/>
                    </w:rPr>
                  </w:pPr>
                  <w:r w:rsidRPr="008D0A9F">
                    <w:rPr>
                      <w:sz w:val="28"/>
                      <w:szCs w:val="28"/>
                    </w:rPr>
                    <w:t xml:space="preserve">_ </w:t>
                  </w:r>
                  <w:sdt>
                    <w:sdtPr>
                      <w:rPr>
                        <w:b/>
                        <w:sz w:val="28"/>
                        <w:szCs w:val="28"/>
                      </w:rPr>
                      <w:id w:val="348841185"/>
                    </w:sdtPr>
                    <w:sdtEndPr/>
                    <w:sdtContent>
                      <w:r w:rsidRPr="008D0A9F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 w:rsidRPr="008D0A9F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>ieijinnankadelon</w:t>
                      </w:r>
                      <w:proofErr w:type="spellEnd"/>
                      <w:r w:rsidRPr="008D0A9F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 xml:space="preserve"> nan</w:t>
                      </w:r>
                    </w:sdtContent>
                  </w:sdt>
                </w:p>
                <w:p w14:paraId="0872A391" w14:textId="77777777" w:rsidR="00781C88" w:rsidRPr="008D0A9F" w:rsidRDefault="00781C88" w:rsidP="008D0A9F">
                  <w:pPr>
                    <w:spacing w:after="0" w:line="520" w:lineRule="exact"/>
                    <w:rPr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86BD837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723C321E" w14:textId="77777777" w:rsidR="00571A08" w:rsidRDefault="00571A08" w:rsidP="00571A08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0A5B8F2E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759088F0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44E245FD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0C5B12FE" w14:textId="77777777" w:rsidR="00734818" w:rsidRDefault="00DB297F" w:rsidP="001B2141">
      <w:r>
        <w:rPr>
          <w:noProof/>
        </w:rPr>
        <w:pict w14:anchorId="6C52A386">
          <v:shape id="Text Box 9" o:spid="_x0000_s1035" type="#_x0000_t202" style="position:absolute;margin-left:-3.95pt;margin-top:10.6pt;width:186.1pt;height:629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" filled="f" stroked="f" strokeweight=".5pt">
            <v:textbox>
              <w:txbxContent>
                <w:p w14:paraId="245C0D75" w14:textId="03A7F608" w:rsidR="00073693" w:rsidRPr="00396D43" w:rsidRDefault="00073693" w:rsidP="00073693">
                  <w:pPr>
                    <w:spacing w:after="0"/>
                    <w:rPr>
                      <w:rFonts w:ascii="Myriad Pro" w:hAnsi="Myriad Pro" w:cs="Arial"/>
                      <w:sz w:val="24"/>
                      <w:szCs w:val="26"/>
                    </w:rPr>
                  </w:pPr>
                  <w:r w:rsidRPr="00396D43">
                    <w:rPr>
                      <w:rFonts w:ascii="Myriad Pro" w:hAnsi="Myriad Pro" w:cs="Arial"/>
                      <w:b/>
                      <w:color w:val="EA6312" w:themeColor="accent2"/>
                      <w:sz w:val="26"/>
                      <w:szCs w:val="26"/>
                    </w:rPr>
                    <w:t>NAN BAJOK:</w:t>
                  </w:r>
                  <w:r w:rsidR="00396D43"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Colleges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ko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ellab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lan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ajri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nejuu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jai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in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delo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oma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an major i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katak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>.</w:t>
                  </w:r>
                </w:p>
                <w:p w14:paraId="7A7D03D0" w14:textId="77777777" w:rsidR="00073693" w:rsidRPr="003A76BF" w:rsidRDefault="00073693" w:rsidP="00073693">
                  <w:pPr>
                    <w:spacing w:after="0"/>
                    <w:rPr>
                      <w:rFonts w:ascii="Myriad Pro" w:hAnsi="Myriad Pro" w:cs="Arial"/>
                      <w:sz w:val="26"/>
                      <w:szCs w:val="26"/>
                    </w:rPr>
                  </w:pPr>
                </w:p>
                <w:p w14:paraId="29083940" w14:textId="55CF100F" w:rsidR="00073693" w:rsidRPr="00396D43" w:rsidRDefault="00073693" w:rsidP="00073693">
                  <w:pPr>
                    <w:spacing w:after="0"/>
                    <w:rPr>
                      <w:sz w:val="24"/>
                      <w:szCs w:val="26"/>
                    </w:rPr>
                  </w:pPr>
                  <w:r w:rsidRPr="00396D43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MOL EO</w:t>
                  </w:r>
                  <w:r w:rsidRPr="00396D43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>:</w:t>
                  </w:r>
                  <w:r w:rsidR="00396D43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Elon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ajri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lomnak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ki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lan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lo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course nan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elete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, college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illep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ko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lelo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lablo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elet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na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i-jikuul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ejai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ela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major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air.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jowotke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elet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 xml:space="preserve">jab me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drei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na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oma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elet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>.</w:t>
                  </w:r>
                </w:p>
                <w:p w14:paraId="3B891B4D" w14:textId="77777777" w:rsidR="00073693" w:rsidRPr="00396D43" w:rsidRDefault="00073693" w:rsidP="00073693">
                  <w:pPr>
                    <w:spacing w:after="0"/>
                    <w:rPr>
                      <w:sz w:val="24"/>
                      <w:szCs w:val="26"/>
                    </w:rPr>
                  </w:pPr>
                </w:p>
                <w:p w14:paraId="15E924A7" w14:textId="77777777" w:rsidR="00073693" w:rsidRPr="00396D43" w:rsidRDefault="00073693" w:rsidP="00073693">
                  <w:pPr>
                    <w:spacing w:after="0"/>
                    <w:rPr>
                      <w:sz w:val="24"/>
                      <w:szCs w:val="26"/>
                    </w:rPr>
                  </w:pPr>
                  <w:proofErr w:type="spellStart"/>
                  <w:r w:rsidRPr="00396D43">
                    <w:rPr>
                      <w:sz w:val="24"/>
                      <w:szCs w:val="26"/>
                    </w:rPr>
                    <w:t>Elan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ajri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nejuu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jai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walok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an </w:t>
                  </w:r>
                  <w:proofErr w:type="spellStart"/>
                  <w:proofErr w:type="gramStart"/>
                  <w:r w:rsidRPr="00396D43">
                    <w:rPr>
                      <w:sz w:val="24"/>
                      <w:szCs w:val="26"/>
                    </w:rPr>
                    <w:t>lemnak,college</w:t>
                  </w:r>
                  <w:proofErr w:type="spellEnd"/>
                  <w:proofErr w:type="gram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ma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uo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oman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tulal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meni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aikuij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 xml:space="preserve">o(core requirements)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a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al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leto-leta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ko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meni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aikui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bwe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lablo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j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tobare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>.</w:t>
                  </w:r>
                </w:p>
                <w:p w14:paraId="2C2FDFAE" w14:textId="77777777" w:rsidR="00073693" w:rsidRPr="00396D43" w:rsidRDefault="00073693" w:rsidP="00073693">
                  <w:pPr>
                    <w:spacing w:after="0"/>
                    <w:rPr>
                      <w:sz w:val="24"/>
                      <w:szCs w:val="26"/>
                    </w:rPr>
                  </w:pPr>
                </w:p>
                <w:p w14:paraId="43A4D4DA" w14:textId="77777777" w:rsidR="00073693" w:rsidRPr="00396D43" w:rsidRDefault="00073693" w:rsidP="00073693">
                  <w:pPr>
                    <w:spacing w:after="0"/>
                    <w:rPr>
                      <w:sz w:val="24"/>
                      <w:szCs w:val="26"/>
                    </w:rPr>
                  </w:pPr>
                  <w:proofErr w:type="spellStart"/>
                  <w:r w:rsidRPr="00396D43">
                    <w:rPr>
                      <w:sz w:val="24"/>
                      <w:szCs w:val="26"/>
                    </w:rPr>
                    <w:t>Bareinwot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abok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colleges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lab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otobar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l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elalokje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prokraam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onon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ko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ekdro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wi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ona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.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abilo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ko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>reman</w:t>
                  </w:r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maro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iba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rijikuul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nejuu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elet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elalokje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 xml:space="preserve">(academic)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otobar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r w:rsidRPr="00396D43">
                    <w:rPr>
                      <w:sz w:val="24"/>
                      <w:szCs w:val="26"/>
                    </w:rPr>
                    <w:t xml:space="preserve">ko an nan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iki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erbal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na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monon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kake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e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juon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o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im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j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lomnak</w:t>
                  </w:r>
                  <w:proofErr w:type="spellEnd"/>
                  <w:r w:rsidR="003E275E" w:rsidRPr="00396D4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96D43">
                    <w:rPr>
                      <w:sz w:val="24"/>
                      <w:szCs w:val="26"/>
                    </w:rPr>
                    <w:t>ekonan</w:t>
                  </w:r>
                  <w:proofErr w:type="spellEnd"/>
                  <w:r w:rsidRPr="00396D43">
                    <w:rPr>
                      <w:sz w:val="24"/>
                      <w:szCs w:val="26"/>
                    </w:rPr>
                    <w:t>.</w:t>
                  </w:r>
                </w:p>
                <w:p w14:paraId="25868357" w14:textId="77777777" w:rsidR="001B2141" w:rsidRPr="00396D43" w:rsidRDefault="001B2141" w:rsidP="0020230A">
                  <w:pPr>
                    <w:spacing w:after="0"/>
                    <w:rPr>
                      <w:sz w:val="10"/>
                    </w:rPr>
                  </w:pPr>
                </w:p>
              </w:txbxContent>
            </v:textbox>
          </v:shape>
        </w:pict>
      </w:r>
    </w:p>
    <w:p w14:paraId="1CF4558B" w14:textId="77777777" w:rsidR="00734818" w:rsidRPr="00734818" w:rsidRDefault="00734818" w:rsidP="00734818"/>
    <w:p w14:paraId="648282F8" w14:textId="77777777" w:rsidR="00734818" w:rsidRPr="00734818" w:rsidRDefault="00734818" w:rsidP="00734818"/>
    <w:p w14:paraId="7DE75D40" w14:textId="77777777" w:rsidR="00734818" w:rsidRPr="00734818" w:rsidRDefault="00734818" w:rsidP="00734818"/>
    <w:p w14:paraId="2FF15570" w14:textId="77777777" w:rsidR="00734818" w:rsidRPr="00734818" w:rsidRDefault="00734818" w:rsidP="00734818"/>
    <w:p w14:paraId="586786D2" w14:textId="77777777" w:rsidR="00734818" w:rsidRPr="00734818" w:rsidRDefault="00734818" w:rsidP="00734818"/>
    <w:p w14:paraId="16AC1E07" w14:textId="77777777" w:rsidR="00734818" w:rsidRPr="00734818" w:rsidRDefault="00734818" w:rsidP="00734818"/>
    <w:p w14:paraId="6408B00F" w14:textId="77777777" w:rsidR="00734818" w:rsidRDefault="00734818" w:rsidP="00734818"/>
    <w:p w14:paraId="3C570E29" w14:textId="77777777" w:rsidR="00734818" w:rsidRDefault="00734818" w:rsidP="00734818"/>
    <w:p w14:paraId="72C70525" w14:textId="77777777" w:rsidR="00671A4B" w:rsidRPr="00734818" w:rsidRDefault="00DB297F" w:rsidP="00734818">
      <w:r>
        <w:rPr>
          <w:noProof/>
        </w:rPr>
        <w:pict w14:anchorId="39583AF3">
          <v:shape id="_x0000_s1036" type="#_x0000_t202" style="position:absolute;margin-left:197.15pt;margin-top:146.65pt;width:368.35pt;height:207.5pt;z-index:251669504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" fillcolor="#e1eee8 [663]" stroked="f">
            <v:textbox style="mso-next-textbox:#_x0000_s1036">
              <w:txbxContent>
                <w:p w14:paraId="4D715A40" w14:textId="77777777" w:rsidR="00795EF0" w:rsidRPr="008D0A9F" w:rsidRDefault="008D0A9F" w:rsidP="008D0A9F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eo</w:t>
                  </w:r>
                  <w:proofErr w:type="spellEnd"/>
                </w:p>
                <w:p w14:paraId="10A0215E" w14:textId="77777777" w:rsidR="00C42EDC" w:rsidRPr="0086418A" w:rsidRDefault="00C42EDC" w:rsidP="00C42EDC">
                  <w:pPr>
                    <w:pStyle w:val="NoSpacing"/>
                    <w:numPr>
                      <w:ilvl w:val="0"/>
                      <w:numId w:val="5"/>
                    </w:numPr>
                    <w:rPr>
                      <w:rFonts w:ascii="Trebuchet MS" w:hAnsi="Trebuchet MS" w:cs="Arial"/>
                      <w:color w:val="2E364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Etale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jerbal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itok</w:t>
                  </w:r>
                  <w:proofErr w:type="spellEnd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limo ko am,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koba</w:t>
                  </w:r>
                  <w:proofErr w:type="spellEnd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major ko</w:t>
                  </w:r>
                  <w:r w:rsidRPr="0086418A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ajion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anne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ajraa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bwinbwin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kijen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ikin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erba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eeke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hyperlink r:id="rId12" w:history="1">
                    <w:r w:rsidRPr="0086418A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www.CareerBridge.wa.gov</w:t>
                    </w:r>
                  </w:hyperlink>
                  <w:r w:rsidRPr="0086418A">
                    <w:rPr>
                      <w:rFonts w:ascii="Trebuchet MS" w:hAnsi="Trebuchet MS"/>
                      <w:sz w:val="24"/>
                      <w:szCs w:val="24"/>
                    </w:rPr>
                    <w:t xml:space="preserve">.   </w:t>
                  </w:r>
                </w:p>
                <w:p w14:paraId="6A2CDE00" w14:textId="77777777" w:rsidR="00C42EDC" w:rsidRPr="0086418A" w:rsidRDefault="00C42EDC" w:rsidP="00C42EDC">
                  <w:pPr>
                    <w:pStyle w:val="NoSpacing"/>
                    <w:numPr>
                      <w:ilvl w:val="0"/>
                      <w:numId w:val="5"/>
                    </w:numPr>
                    <w:rPr>
                      <w:rFonts w:ascii="Trebuchet MS" w:hAnsi="Trebuchet MS" w:cs="Arial"/>
                      <w:color w:val="2E364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Kejenolok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ekatak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kake</w:t>
                  </w:r>
                  <w:proofErr w:type="spellEnd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5 lo</w:t>
                  </w:r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knan</w:t>
                  </w:r>
                  <w:proofErr w:type="spellEnd"/>
                  <w:r w:rsidRPr="0086418A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10</w:t>
                  </w:r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jikin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jikuul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ko</w:t>
                  </w:r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reutiejlok</w:t>
                  </w:r>
                  <w:r w:rsidRPr="0086418A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Etale</w:t>
                  </w:r>
                  <w:proofErr w:type="spellEnd"/>
                  <w:proofErr w:type="gramEnd"/>
                  <w:r w:rsidR="005D7F4B"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jikin</w:t>
                  </w:r>
                  <w:proofErr w:type="spellEnd"/>
                  <w:r w:rsidR="005D7F4B"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jerbal</w:t>
                  </w:r>
                  <w:proofErr w:type="spellEnd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kabok</w:t>
                  </w:r>
                  <w:proofErr w:type="spellEnd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 college, </w:t>
                  </w:r>
                  <w:proofErr w:type="spellStart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im</w:t>
                  </w:r>
                  <w:proofErr w:type="spellEnd"/>
                  <w:r w:rsidR="005D7F4B"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prokraam</w:t>
                  </w:r>
                  <w:proofErr w:type="spellEnd"/>
                  <w:r w:rsidR="005D7F4B"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ko. </w:t>
                  </w:r>
                  <w:proofErr w:type="spellStart"/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Kajion</w:t>
                  </w:r>
                  <w:proofErr w:type="spellEnd"/>
                  <w:r w:rsidR="005D7F4B">
                    <w:rPr>
                      <w:rFonts w:ascii="Trebuchet MS" w:hAnsi="Trebuchet MS" w:cs="Arial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sz w:val="24"/>
                      <w:szCs w:val="24"/>
                    </w:rPr>
                    <w:t>mok</w:t>
                  </w:r>
                  <w:hyperlink r:id="rId13" w:history="1">
                    <w:r w:rsidRPr="0086418A">
                      <w:rPr>
                        <w:rStyle w:val="Hyperlink"/>
                        <w:rFonts w:ascii="Trebuchet MS" w:hAnsi="Trebuchet MS" w:cs="Arial"/>
                        <w:sz w:val="24"/>
                        <w:szCs w:val="24"/>
                      </w:rPr>
                      <w:t>www.checkoutacollege.com/</w:t>
                    </w:r>
                  </w:hyperlink>
                </w:p>
                <w:p w14:paraId="564D9172" w14:textId="77777777" w:rsidR="00E77DD4" w:rsidRDefault="00E77DD4" w:rsidP="002754FD">
                  <w:pPr>
                    <w:spacing w:after="0"/>
                    <w:rPr>
                      <w:rFonts w:ascii="Myriad Pro" w:hAnsi="Myriad Pro"/>
                      <w:b/>
                      <w:sz w:val="32"/>
                      <w:szCs w:val="20"/>
                    </w:rPr>
                  </w:pPr>
                </w:p>
                <w:p w14:paraId="78D1AE62" w14:textId="77777777" w:rsidR="008D0A9F" w:rsidRDefault="008D0A9F" w:rsidP="008D0A9F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nanPaamleeo</w:t>
                  </w:r>
                  <w:proofErr w:type="spellEnd"/>
                </w:p>
                <w:p w14:paraId="1F1BDBFE" w14:textId="66DEAB63" w:rsidR="008D0A9F" w:rsidRPr="0086418A" w:rsidRDefault="008D0A9F" w:rsidP="008D0A9F">
                  <w:pPr>
                    <w:pStyle w:val="NoSpacing"/>
                    <w:numPr>
                      <w:ilvl w:val="0"/>
                      <w:numId w:val="5"/>
                    </w:numPr>
                    <w:rPr>
                      <w:rFonts w:ascii="Trebuchet MS" w:hAnsi="Trebuchet MS" w:cs="Arial"/>
                      <w:color w:val="2E3640"/>
                      <w:sz w:val="24"/>
                      <w:szCs w:val="24"/>
                    </w:rPr>
                  </w:pPr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Jiban</w:t>
                  </w:r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ajri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nejuum</w:t>
                  </w:r>
                  <w:proofErr w:type="spellEnd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lale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jerbal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ito</w:t>
                  </w:r>
                  <w:proofErr w:type="spellEnd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limo ko,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5D7F4B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bareinwot</w:t>
                  </w:r>
                  <w:proofErr w:type="spellEnd"/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major</w:t>
                  </w:r>
                  <w:r w:rsidR="004559FA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>ko</w:t>
                  </w:r>
                  <w:r w:rsidRPr="0086418A">
                    <w:rPr>
                      <w:rFonts w:ascii="Trebuchet MS" w:hAnsi="Trebuchet MS" w:cs="Arial"/>
                      <w:b/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ee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mok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hyperlink r:id="rId14" w:history="1">
                    <w:r w:rsidRPr="0086418A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www.CareerBridge.wa.gov</w:t>
                    </w:r>
                  </w:hyperlink>
                  <w:r w:rsidR="005D7F4B">
                    <w:rPr>
                      <w:rStyle w:val="Hyperlink"/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5D7F4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hyperlink r:id="rId15" w:history="1">
                    <w:r w:rsidRPr="0086418A">
                      <w:rPr>
                        <w:rStyle w:val="Hyperlink"/>
                        <w:rFonts w:ascii="Trebuchet MS" w:hAnsi="Trebuchet MS" w:cs="Arial"/>
                        <w:sz w:val="24"/>
                        <w:szCs w:val="24"/>
                      </w:rPr>
                      <w:t>www.checkoutacollege.com/</w:t>
                    </w:r>
                  </w:hyperlink>
                </w:p>
                <w:p w14:paraId="0AD35274" w14:textId="77777777" w:rsidR="008D0A9F" w:rsidRPr="008D0A9F" w:rsidRDefault="008D0A9F" w:rsidP="008D0A9F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</w:p>
                <w:p w14:paraId="680EE1F0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734818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C9F3BE" w14:textId="77777777" w:rsidR="003E06B8" w:rsidRDefault="003E06B8" w:rsidP="009909CD">
      <w:pPr>
        <w:spacing w:after="0" w:line="240" w:lineRule="auto"/>
      </w:pPr>
      <w:r>
        <w:separator/>
      </w:r>
    </w:p>
  </w:endnote>
  <w:endnote w:type="continuationSeparator" w:id="0">
    <w:p w14:paraId="27D73C7B" w14:textId="77777777" w:rsidR="003E06B8" w:rsidRDefault="003E06B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A6C77" w14:textId="77777777" w:rsidR="001C5806" w:rsidRDefault="001C58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8AE64" w14:textId="77777777" w:rsidR="002906D8" w:rsidRDefault="002906D8" w:rsidP="002906D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A96256E" wp14:editId="7D26C96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FEB0A50" w14:textId="77777777" w:rsidR="00DB297F" w:rsidRDefault="00DB297F" w:rsidP="00DB297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C4A6" w14:textId="77777777" w:rsidR="001C5806" w:rsidRDefault="001C5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A4C14" w14:textId="77777777" w:rsidR="003E06B8" w:rsidRDefault="003E06B8" w:rsidP="009909CD">
      <w:pPr>
        <w:spacing w:after="0" w:line="240" w:lineRule="auto"/>
      </w:pPr>
      <w:r>
        <w:separator/>
      </w:r>
    </w:p>
  </w:footnote>
  <w:footnote w:type="continuationSeparator" w:id="0">
    <w:p w14:paraId="185CE315" w14:textId="77777777" w:rsidR="003E06B8" w:rsidRDefault="003E06B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1F463" w14:textId="77777777" w:rsidR="001C5806" w:rsidRDefault="001C58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E8051" w14:textId="77777777" w:rsidR="001C5806" w:rsidRDefault="001C58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5E09A" w14:textId="77777777" w:rsidR="001C5806" w:rsidRDefault="001C58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E7F0A"/>
    <w:multiLevelType w:val="hybridMultilevel"/>
    <w:tmpl w:val="A79A3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00EA0"/>
    <w:multiLevelType w:val="hybridMultilevel"/>
    <w:tmpl w:val="424EFEB2"/>
    <w:lvl w:ilvl="0" w:tplc="B9C6823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F81"/>
    <w:multiLevelType w:val="hybridMultilevel"/>
    <w:tmpl w:val="C360D62C"/>
    <w:lvl w:ilvl="0" w:tplc="04D83A8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592797"/>
    <w:multiLevelType w:val="hybridMultilevel"/>
    <w:tmpl w:val="248A4154"/>
    <w:lvl w:ilvl="0" w:tplc="B9C6823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YwNDK0MDU3NzdR0lEKTi0uzszPAykwrAUAc6edzywAAAA="/>
  </w:docVars>
  <w:rsids>
    <w:rsidRoot w:val="001B2141"/>
    <w:rsid w:val="00003E86"/>
    <w:rsid w:val="000120AD"/>
    <w:rsid w:val="00073693"/>
    <w:rsid w:val="00076C3A"/>
    <w:rsid w:val="0009232D"/>
    <w:rsid w:val="00094826"/>
    <w:rsid w:val="000A2D1F"/>
    <w:rsid w:val="000A437C"/>
    <w:rsid w:val="000C40B8"/>
    <w:rsid w:val="000D0861"/>
    <w:rsid w:val="000D308B"/>
    <w:rsid w:val="000E3247"/>
    <w:rsid w:val="000E72D7"/>
    <w:rsid w:val="000E7AAA"/>
    <w:rsid w:val="001129E2"/>
    <w:rsid w:val="00113089"/>
    <w:rsid w:val="00123507"/>
    <w:rsid w:val="00157DA4"/>
    <w:rsid w:val="001733BE"/>
    <w:rsid w:val="001956B9"/>
    <w:rsid w:val="001A63A3"/>
    <w:rsid w:val="001A6610"/>
    <w:rsid w:val="001B2141"/>
    <w:rsid w:val="001C5806"/>
    <w:rsid w:val="001D16DC"/>
    <w:rsid w:val="001D41E3"/>
    <w:rsid w:val="001D5F2E"/>
    <w:rsid w:val="0020230A"/>
    <w:rsid w:val="002754FD"/>
    <w:rsid w:val="00275C50"/>
    <w:rsid w:val="002808C2"/>
    <w:rsid w:val="002906D8"/>
    <w:rsid w:val="002B3A16"/>
    <w:rsid w:val="002B5085"/>
    <w:rsid w:val="002C7E6A"/>
    <w:rsid w:val="002E6006"/>
    <w:rsid w:val="002F19C3"/>
    <w:rsid w:val="00312031"/>
    <w:rsid w:val="00396D43"/>
    <w:rsid w:val="003A76BF"/>
    <w:rsid w:val="003E06B8"/>
    <w:rsid w:val="003E275E"/>
    <w:rsid w:val="00406591"/>
    <w:rsid w:val="00414D69"/>
    <w:rsid w:val="00436814"/>
    <w:rsid w:val="004559FA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71A08"/>
    <w:rsid w:val="00577D90"/>
    <w:rsid w:val="005839D7"/>
    <w:rsid w:val="005D2A65"/>
    <w:rsid w:val="005D7F4B"/>
    <w:rsid w:val="0061321A"/>
    <w:rsid w:val="006207D8"/>
    <w:rsid w:val="00622246"/>
    <w:rsid w:val="00645074"/>
    <w:rsid w:val="00661D0B"/>
    <w:rsid w:val="0066736E"/>
    <w:rsid w:val="00671A4B"/>
    <w:rsid w:val="00675C1D"/>
    <w:rsid w:val="00685C13"/>
    <w:rsid w:val="00696E04"/>
    <w:rsid w:val="006B2277"/>
    <w:rsid w:val="006D76E1"/>
    <w:rsid w:val="006F45EA"/>
    <w:rsid w:val="0070210A"/>
    <w:rsid w:val="00711066"/>
    <w:rsid w:val="007132D9"/>
    <w:rsid w:val="00734818"/>
    <w:rsid w:val="007440CD"/>
    <w:rsid w:val="00781C88"/>
    <w:rsid w:val="00784F1D"/>
    <w:rsid w:val="00794E38"/>
    <w:rsid w:val="00795EF0"/>
    <w:rsid w:val="007A545D"/>
    <w:rsid w:val="007B7510"/>
    <w:rsid w:val="008110A7"/>
    <w:rsid w:val="00854AAC"/>
    <w:rsid w:val="00854BA0"/>
    <w:rsid w:val="00862933"/>
    <w:rsid w:val="0086418A"/>
    <w:rsid w:val="00874387"/>
    <w:rsid w:val="00877B0E"/>
    <w:rsid w:val="008916E0"/>
    <w:rsid w:val="008A4FE5"/>
    <w:rsid w:val="008A7C69"/>
    <w:rsid w:val="008B3CF1"/>
    <w:rsid w:val="008D0A9F"/>
    <w:rsid w:val="008F484C"/>
    <w:rsid w:val="00905F05"/>
    <w:rsid w:val="00950338"/>
    <w:rsid w:val="00980FFC"/>
    <w:rsid w:val="009909CD"/>
    <w:rsid w:val="009A60F7"/>
    <w:rsid w:val="009B09EE"/>
    <w:rsid w:val="009E1A65"/>
    <w:rsid w:val="00A25076"/>
    <w:rsid w:val="00A34664"/>
    <w:rsid w:val="00A51106"/>
    <w:rsid w:val="00A7228B"/>
    <w:rsid w:val="00A838E1"/>
    <w:rsid w:val="00A924DC"/>
    <w:rsid w:val="00AA5EF9"/>
    <w:rsid w:val="00AC67ED"/>
    <w:rsid w:val="00B044CD"/>
    <w:rsid w:val="00B27465"/>
    <w:rsid w:val="00B34BCF"/>
    <w:rsid w:val="00B53C93"/>
    <w:rsid w:val="00B57CFA"/>
    <w:rsid w:val="00B646B2"/>
    <w:rsid w:val="00B71BEF"/>
    <w:rsid w:val="00B91A1C"/>
    <w:rsid w:val="00B93E27"/>
    <w:rsid w:val="00BF154F"/>
    <w:rsid w:val="00C149B4"/>
    <w:rsid w:val="00C42EDC"/>
    <w:rsid w:val="00C44833"/>
    <w:rsid w:val="00C63AA9"/>
    <w:rsid w:val="00C91747"/>
    <w:rsid w:val="00CA36F6"/>
    <w:rsid w:val="00CD2DEC"/>
    <w:rsid w:val="00CE5BCB"/>
    <w:rsid w:val="00CF1D50"/>
    <w:rsid w:val="00D14F9D"/>
    <w:rsid w:val="00D257AF"/>
    <w:rsid w:val="00D3117F"/>
    <w:rsid w:val="00D321C2"/>
    <w:rsid w:val="00D878B1"/>
    <w:rsid w:val="00D90528"/>
    <w:rsid w:val="00DB297F"/>
    <w:rsid w:val="00E10142"/>
    <w:rsid w:val="00E66C61"/>
    <w:rsid w:val="00E77DD4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5852"/>
    <w:rsid w:val="00FD7D61"/>
    <w:rsid w:val="00FF4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0AB8520"/>
  <w15:docId w15:val="{1CC58E7A-3626-46D6-BABB-F8939D82C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45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45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545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545D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545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45D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545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545D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545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7A545D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545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7A545D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7A545D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45D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45D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45D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545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45D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545D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545D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545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7A545D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545D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45D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7A545D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7A545D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545D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7A545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A545D"/>
  </w:style>
  <w:style w:type="paragraph" w:styleId="Quote">
    <w:name w:val="Quote"/>
    <w:basedOn w:val="Normal"/>
    <w:next w:val="Normal"/>
    <w:link w:val="QuoteChar"/>
    <w:uiPriority w:val="29"/>
    <w:qFormat/>
    <w:rsid w:val="007A545D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7A545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7A545D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7A545D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545D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A545D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7A545D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7A545D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A545D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7A545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heckoutacollege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CareerBridge.wa.gov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checkoutacollege.com/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areerBridge.wa.gov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D64FF49CF4E4DC7992E18DC79DA9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640CA-AAE2-4803-B63F-8FD4478C1ABE}"/>
      </w:docPartPr>
      <w:docPartBody>
        <w:p w:rsidR="00D97FD2" w:rsidRDefault="008C71E5" w:rsidP="008C71E5">
          <w:pPr>
            <w:pStyle w:val="9D64FF49CF4E4DC7992E18DC79DA994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56E4406DDAD4AA2839E25EB10F1E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79098-A720-4229-997A-5F3E4582A8F6}"/>
      </w:docPartPr>
      <w:docPartBody>
        <w:p w:rsidR="00D97FD2" w:rsidRDefault="008C71E5" w:rsidP="008C71E5">
          <w:pPr>
            <w:pStyle w:val="256E4406DDAD4AA2839E25EB10F1EDFA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03F89"/>
    <w:rsid w:val="001C36D8"/>
    <w:rsid w:val="00306B50"/>
    <w:rsid w:val="00462317"/>
    <w:rsid w:val="004D1936"/>
    <w:rsid w:val="008B0559"/>
    <w:rsid w:val="008C71E5"/>
    <w:rsid w:val="008C7997"/>
    <w:rsid w:val="00A31BA8"/>
    <w:rsid w:val="00A523FA"/>
    <w:rsid w:val="00BD4B9E"/>
    <w:rsid w:val="00D97F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71E5"/>
  </w:style>
  <w:style w:type="paragraph" w:customStyle="1" w:styleId="9D64FF49CF4E4DC7992E18DC79DA9949">
    <w:name w:val="9D64FF49CF4E4DC7992E18DC79DA9949"/>
    <w:rsid w:val="008C71E5"/>
  </w:style>
  <w:style w:type="paragraph" w:customStyle="1" w:styleId="256E4406DDAD4AA2839E25EB10F1EDFA">
    <w:name w:val="256E4406DDAD4AA2839E25EB10F1EDFA"/>
    <w:rsid w:val="008C71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5ADE90-F9E3-41CD-B009-0891B83DB1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7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5</cp:revision>
  <cp:lastPrinted>2015-05-28T22:43:00Z</cp:lastPrinted>
  <dcterms:created xsi:type="dcterms:W3CDTF">2018-09-07T15:03:00Z</dcterms:created>
  <dcterms:modified xsi:type="dcterms:W3CDTF">2021-11-22T11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